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8C45" w14:textId="43457A12" w:rsidR="008630CE" w:rsidRPr="00310D68" w:rsidRDefault="008630CE" w:rsidP="008630CE">
      <w:pPr>
        <w:pStyle w:val="ListParagraph"/>
        <w:numPr>
          <w:ilvl w:val="0"/>
          <w:numId w:val="1"/>
        </w:numPr>
      </w:pPr>
      <w:r w:rsidRPr="00345A79"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those numbers which are divisible by 7 and multiple of 5, between 1500 and 2700 (both included).</w:t>
      </w:r>
    </w:p>
    <w:p w14:paraId="5B68D815" w14:textId="4DDE0A76" w:rsidR="00310D68" w:rsidRDefault="00310D68" w:rsidP="00310D68">
      <w:pPr>
        <w:pStyle w:val="ListParagraph"/>
      </w:pPr>
    </w:p>
    <w:p w14:paraId="5A4437E4" w14:textId="3D5C19A4" w:rsidR="00310D68" w:rsidRPr="00841564" w:rsidRDefault="00310D68" w:rsidP="00310D68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>y = []</w:t>
      </w:r>
    </w:p>
    <w:p w14:paraId="11508019" w14:textId="4445BDDB" w:rsidR="00310D68" w:rsidRPr="00841564" w:rsidRDefault="00310D68" w:rsidP="00310D68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>for x in list(range(1500,2700)):</w:t>
      </w:r>
    </w:p>
    <w:p w14:paraId="42916448" w14:textId="1A76EC40" w:rsidR="00310D68" w:rsidRPr="00841564" w:rsidRDefault="00310D68" w:rsidP="00310D68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 xml:space="preserve">      if (x%7==0 and x%5==0)</w:t>
      </w:r>
      <w:r w:rsidR="005A1019" w:rsidRPr="00841564">
        <w:rPr>
          <w:sz w:val="28"/>
          <w:szCs w:val="28"/>
        </w:rPr>
        <w:t>:</w:t>
      </w:r>
    </w:p>
    <w:p w14:paraId="5F520B38" w14:textId="06566A62" w:rsidR="005A1019" w:rsidRPr="00841564" w:rsidRDefault="005A1019" w:rsidP="00310D68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 xml:space="preserve">           </w:t>
      </w:r>
      <w:proofErr w:type="spellStart"/>
      <w:r w:rsidRPr="00841564">
        <w:rPr>
          <w:sz w:val="28"/>
          <w:szCs w:val="28"/>
        </w:rPr>
        <w:t>y.append</w:t>
      </w:r>
      <w:proofErr w:type="spellEnd"/>
      <w:r w:rsidRPr="00841564">
        <w:rPr>
          <w:sz w:val="28"/>
          <w:szCs w:val="28"/>
        </w:rPr>
        <w:t>(x)</w:t>
      </w:r>
    </w:p>
    <w:p w14:paraId="3C3BF676" w14:textId="59EE51AF" w:rsidR="005A1019" w:rsidRPr="00841564" w:rsidRDefault="005A1019" w:rsidP="00310D68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>print(y)</w:t>
      </w:r>
    </w:p>
    <w:p w14:paraId="26C0818A" w14:textId="77777777" w:rsidR="005A1019" w:rsidRPr="0033021B" w:rsidRDefault="005A1019" w:rsidP="00310D68">
      <w:pPr>
        <w:pStyle w:val="ListParagraph"/>
      </w:pPr>
    </w:p>
    <w:p w14:paraId="11A8222B" w14:textId="4236523D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add two numbers</w:t>
      </w:r>
    </w:p>
    <w:p w14:paraId="38FDD676" w14:textId="28590E77" w:rsidR="005A1019" w:rsidRDefault="005A1019" w:rsidP="005A101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8CA24D" w14:textId="11D668A2" w:rsidR="005A1019" w:rsidRPr="00841564" w:rsidRDefault="005A1019" w:rsidP="005A1019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 xml:space="preserve">X = </w:t>
      </w:r>
      <w:r w:rsidR="00841564" w:rsidRPr="00841564">
        <w:rPr>
          <w:sz w:val="28"/>
          <w:szCs w:val="28"/>
        </w:rPr>
        <w:t>input(“enter the 1st number: ”)</w:t>
      </w:r>
    </w:p>
    <w:p w14:paraId="6978C88B" w14:textId="04E21EDD" w:rsidR="00841564" w:rsidRPr="00841564" w:rsidRDefault="00841564" w:rsidP="005A1019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>Y = input(“enter the 2nd number: ”)</w:t>
      </w:r>
    </w:p>
    <w:p w14:paraId="71C6ADA5" w14:textId="5FB365B5" w:rsidR="00841564" w:rsidRPr="00841564" w:rsidRDefault="00841564" w:rsidP="005A1019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>Z = X+Y</w:t>
      </w:r>
    </w:p>
    <w:p w14:paraId="5C61C7DE" w14:textId="42E0E6FF" w:rsidR="00841564" w:rsidRPr="00841564" w:rsidRDefault="00841564" w:rsidP="00841564">
      <w:pPr>
        <w:pStyle w:val="ListParagraph"/>
        <w:rPr>
          <w:sz w:val="28"/>
          <w:szCs w:val="28"/>
        </w:rPr>
      </w:pPr>
      <w:r w:rsidRPr="00841564">
        <w:rPr>
          <w:sz w:val="28"/>
          <w:szCs w:val="28"/>
        </w:rPr>
        <w:t>Print(“The sum of two no. is :  ”,Z)</w:t>
      </w:r>
    </w:p>
    <w:p w14:paraId="4244B4A8" w14:textId="77777777" w:rsidR="005A1019" w:rsidRPr="00841564" w:rsidRDefault="005A1019" w:rsidP="005A1019">
      <w:pPr>
        <w:pStyle w:val="ListParagraph"/>
        <w:rPr>
          <w:sz w:val="28"/>
          <w:szCs w:val="28"/>
        </w:rPr>
      </w:pPr>
    </w:p>
    <w:p w14:paraId="4CD469C5" w14:textId="77777777" w:rsidR="005A1019" w:rsidRPr="0033021B" w:rsidRDefault="005A1019" w:rsidP="005A101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A337B1F" w14:textId="202A21CF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Maximum of two numbers in Python</w:t>
      </w:r>
    </w:p>
    <w:p w14:paraId="0B5FBB73" w14:textId="77777777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CC41DEC" w14:textId="75C26E62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X = input(“enter 1</w:t>
      </w:r>
      <w:r w:rsidRPr="00E10FEA">
        <w:rPr>
          <w:rFonts w:ascii="Helvetica" w:hAnsi="Helvetica" w:cs="Helvetica"/>
          <w:sz w:val="26"/>
          <w:szCs w:val="26"/>
          <w:shd w:val="clear" w:color="auto" w:fill="FFFFFF"/>
          <w:vertAlign w:val="superscript"/>
        </w:rPr>
        <w:t>st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no.”)</w:t>
      </w:r>
    </w:p>
    <w:p w14:paraId="25977448" w14:textId="2FFF5826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Y = input(“enter 2</w:t>
      </w:r>
      <w:r w:rsidRPr="00E10FEA">
        <w:rPr>
          <w:rFonts w:ascii="Helvetica" w:hAnsi="Helvetica" w:cs="Helvetica"/>
          <w:sz w:val="26"/>
          <w:szCs w:val="26"/>
          <w:shd w:val="clear" w:color="auto" w:fill="FFFFFF"/>
          <w:vertAlign w:val="superscript"/>
        </w:rPr>
        <w:t>nd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no. ”)</w:t>
      </w:r>
    </w:p>
    <w:p w14:paraId="71E57927" w14:textId="38FAB9B3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def max(X,Y):</w:t>
      </w:r>
    </w:p>
    <w:p w14:paraId="05B2D907" w14:textId="2139AFC6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  if X&gt;Y:</w:t>
      </w:r>
    </w:p>
    <w:p w14:paraId="3D18FFD1" w14:textId="5141A09D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 return X</w:t>
      </w:r>
    </w:p>
    <w:p w14:paraId="5DBB867E" w14:textId="4FC122BE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  else:</w:t>
      </w:r>
    </w:p>
    <w:p w14:paraId="3F5EB87A" w14:textId="6AEFA5A8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    return Y</w:t>
      </w:r>
    </w:p>
    <w:p w14:paraId="06B30C68" w14:textId="793AC3D8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rint(“the max value is : ”,max(X,Y)</w:t>
      </w:r>
    </w:p>
    <w:p w14:paraId="5E783200" w14:textId="4422FFA5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DB62806" w14:textId="77777777" w:rsidR="00E10FEA" w:rsidRPr="0033021B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4075A9C" w14:textId="72A6D58F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factorial of a number</w:t>
      </w:r>
    </w:p>
    <w:p w14:paraId="055BC44A" w14:textId="2C860FBE" w:rsidR="00E10FEA" w:rsidRDefault="00E10FEA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E16C317" w14:textId="604B3128" w:rsidR="00E10FEA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x = input(“enter the number.”)</w:t>
      </w:r>
    </w:p>
    <w:p w14:paraId="3FA9AC90" w14:textId="53A4F1E9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factorial = 1</w:t>
      </w:r>
    </w:p>
    <w:p w14:paraId="79E16077" w14:textId="3CDAF27A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if int(x) &lt; 0 :</w:t>
      </w:r>
    </w:p>
    <w:p w14:paraId="33CA725E" w14:textId="75AF9FB3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print(“There is no factorial of negative no.”)</w:t>
      </w:r>
    </w:p>
    <w:p w14:paraId="6D8E7A0E" w14:textId="427B3492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elif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int(x) = 0:</w:t>
      </w:r>
    </w:p>
    <w:p w14:paraId="2C549FE5" w14:textId="7BEB2BF8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print(“The factorial of 0 is 1”)</w:t>
      </w:r>
    </w:p>
    <w:p w14:paraId="0802CCD2" w14:textId="0C56DE39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else:</w:t>
      </w:r>
    </w:p>
    <w:p w14:paraId="6F644CE9" w14:textId="77777777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   for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in range(1,int(x)+1)</w:t>
      </w:r>
    </w:p>
    <w:p w14:paraId="5E800EA4" w14:textId="77777777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           factorial = factorial*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i</w:t>
      </w:r>
      <w:proofErr w:type="spellEnd"/>
    </w:p>
    <w:p w14:paraId="569C07B5" w14:textId="77777777" w:rsidR="004E3283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rint(“The factorial of ”,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x,”is”,factorial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7B97F2F1" w14:textId="57B85B86" w:rsidR="004E3283" w:rsidRPr="0033021B" w:rsidRDefault="004E3283" w:rsidP="00E10FEA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</w:p>
    <w:p w14:paraId="492BE05F" w14:textId="4CB21E02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Python Program for simple interest</w:t>
      </w:r>
    </w:p>
    <w:p w14:paraId="68361328" w14:textId="7D89DCF7" w:rsidR="007C1CAD" w:rsidRDefault="007C1CAD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CEEDE1A" w14:textId="65875606" w:rsidR="007C1CAD" w:rsidRDefault="00A41979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  = (“enter the principal amount”)</w:t>
      </w:r>
    </w:p>
    <w:p w14:paraId="13FC1D44" w14:textId="15BD7DE1" w:rsidR="00A41979" w:rsidRDefault="00A41979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t   =(“enter the time in year”)</w:t>
      </w:r>
    </w:p>
    <w:p w14:paraId="2192D544" w14:textId="7DDF6BFA" w:rsidR="00A41979" w:rsidRDefault="00A41979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r   =(“enter the rate of interest”)</w:t>
      </w:r>
    </w:p>
    <w:p w14:paraId="7F3E636E" w14:textId="6AD45E7C" w:rsidR="00A41979" w:rsidRDefault="00A41979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a = int(p)*int(t)*(int(r)/100)</w:t>
      </w:r>
    </w:p>
    <w:p w14:paraId="7039A0F2" w14:textId="264583E0" w:rsidR="00A41979" w:rsidRDefault="00A41979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rint(a)</w:t>
      </w:r>
    </w:p>
    <w:p w14:paraId="53E0F314" w14:textId="77777777" w:rsidR="00A41979" w:rsidRDefault="00A41979" w:rsidP="007C1CAD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34B8437" w14:textId="3F68939D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compound interest</w:t>
      </w:r>
    </w:p>
    <w:p w14:paraId="29F3C6D4" w14:textId="77777777" w:rsidR="009A6E4F" w:rsidRDefault="009A6E4F" w:rsidP="009A6E4F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2DEC83F" w14:textId="2A2ED428" w:rsidR="00A87E1F" w:rsidRPr="00A87E1F" w:rsidRDefault="00A87E1F" w:rsidP="00A87E1F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Import math</w:t>
      </w:r>
    </w:p>
    <w:p w14:paraId="069B5726" w14:textId="307348F5" w:rsidR="00A41979" w:rsidRDefault="00A87E1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 = float(input(“enter the principle amount”)</w:t>
      </w:r>
    </w:p>
    <w:p w14:paraId="51C2B326" w14:textId="40AAB2D8" w:rsidR="00A87E1F" w:rsidRDefault="00A87E1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t = float(input(“enter the years”)</w:t>
      </w:r>
    </w:p>
    <w:p w14:paraId="6F9BE7ED" w14:textId="618DDCBE" w:rsidR="00A87E1F" w:rsidRDefault="00A87E1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r = float(input(“enter the rate of interest”)</w:t>
      </w:r>
    </w:p>
    <w:p w14:paraId="1A5A598A" w14:textId="081F7B53" w:rsidR="00A87E1F" w:rsidRDefault="00A87E1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amt = p*(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math.</w:t>
      </w:r>
      <w:r w:rsidR="009A6E4F">
        <w:rPr>
          <w:rFonts w:ascii="Helvetica" w:hAnsi="Helvetica" w:cs="Helvetica"/>
          <w:sz w:val="26"/>
          <w:szCs w:val="26"/>
          <w:shd w:val="clear" w:color="auto" w:fill="FFFFFF"/>
        </w:rPr>
        <w:t>pow</w:t>
      </w:r>
      <w:proofErr w:type="spellEnd"/>
      <w:r w:rsidR="009A6E4F">
        <w:rPr>
          <w:rFonts w:ascii="Helvetica" w:hAnsi="Helvetica" w:cs="Helvetica"/>
          <w:sz w:val="26"/>
          <w:szCs w:val="26"/>
          <w:shd w:val="clear" w:color="auto" w:fill="FFFFFF"/>
        </w:rPr>
        <w:t>((1+(r/100)),t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)</w:t>
      </w:r>
    </w:p>
    <w:p w14:paraId="3ACADD7E" w14:textId="25A160B0" w:rsidR="009A6E4F" w:rsidRDefault="009A6E4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print(“compound interest will 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be”,amt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)</w:t>
      </w:r>
    </w:p>
    <w:p w14:paraId="3B06F73C" w14:textId="213031EB" w:rsidR="009A6E4F" w:rsidRDefault="009A6E4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rint(“only interest will be ”,(amt-p))</w:t>
      </w:r>
    </w:p>
    <w:p w14:paraId="2F9A7A6A" w14:textId="77777777" w:rsidR="00A87E1F" w:rsidRDefault="00A87E1F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03908BB" w14:textId="77777777" w:rsidR="00A41979" w:rsidRPr="0033021B" w:rsidRDefault="00A41979" w:rsidP="00A41979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31BF470" w14:textId="5ECC387F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to check Armstrong Number</w:t>
      </w:r>
    </w:p>
    <w:p w14:paraId="4A79D688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# Python program to check if the number is an Armstrong number or not</w:t>
      </w:r>
    </w:p>
    <w:p w14:paraId="3F27F3ED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AC5A0BD" w14:textId="6FFE4465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E0928AD" w14:textId="10DA0E61" w:rsidR="00155FB8" w:rsidRPr="00154691" w:rsidRDefault="00155FB8" w:rsidP="0015469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spellStart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= int(input("Enter a number: "))</w:t>
      </w:r>
    </w:p>
    <w:p w14:paraId="508AC9C5" w14:textId="780938AB" w:rsidR="00155FB8" w:rsidRPr="00154691" w:rsidRDefault="00155FB8" w:rsidP="0015469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sum = 0</w:t>
      </w:r>
    </w:p>
    <w:p w14:paraId="776B7736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temp = </w:t>
      </w:r>
      <w:proofErr w:type="spellStart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</w:p>
    <w:p w14:paraId="70C93AFD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while temp &gt; 0:</w:t>
      </w:r>
    </w:p>
    <w:p w14:paraId="72E8FD29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  digit = temp % 10</w:t>
      </w:r>
    </w:p>
    <w:p w14:paraId="6F44F478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  sum += digit ** 3</w:t>
      </w:r>
    </w:p>
    <w:p w14:paraId="467B2E81" w14:textId="1022A65E" w:rsidR="00155FB8" w:rsidRPr="00154691" w:rsidRDefault="00155FB8" w:rsidP="0015469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  temp //= 10</w:t>
      </w:r>
    </w:p>
    <w:p w14:paraId="7EB3E200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if </w:t>
      </w:r>
      <w:proofErr w:type="spellStart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== sum:</w:t>
      </w:r>
    </w:p>
    <w:p w14:paraId="55F223B8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  print(</w:t>
      </w:r>
      <w:proofErr w:type="spellStart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,"is an Armstrong number")</w:t>
      </w:r>
    </w:p>
    <w:p w14:paraId="45511E4A" w14:textId="77777777" w:rsidR="00155FB8" w:rsidRP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else:</w:t>
      </w:r>
    </w:p>
    <w:p w14:paraId="5BA04FA1" w14:textId="5403CB8E" w:rsidR="00155FB8" w:rsidRDefault="00155FB8" w:rsidP="00155FB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 xml:space="preserve">   print(</w:t>
      </w:r>
      <w:proofErr w:type="spellStart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num</w:t>
      </w:r>
      <w:proofErr w:type="spellEnd"/>
      <w:r w:rsidRPr="00155FB8">
        <w:rPr>
          <w:rFonts w:ascii="Helvetica" w:hAnsi="Helvetica" w:cs="Helvetica"/>
          <w:sz w:val="26"/>
          <w:szCs w:val="26"/>
          <w:shd w:val="clear" w:color="auto" w:fill="FFFFFF"/>
        </w:rPr>
        <w:t>,"is not an Armstrong number")</w:t>
      </w:r>
    </w:p>
    <w:p w14:paraId="6B017F35" w14:textId="337A089E" w:rsidR="00B528E2" w:rsidRDefault="00B528E2" w:rsidP="00B528E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A972AF" w14:textId="77777777" w:rsidR="00B528E2" w:rsidRPr="0033021B" w:rsidRDefault="00B528E2" w:rsidP="00B528E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27D7150" w14:textId="5A102495" w:rsidR="0033021B" w:rsidRDefault="0033021B" w:rsidP="0033021B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t>Python Program for Program to find area of a circle</w:t>
      </w:r>
    </w:p>
    <w:p w14:paraId="38583B9A" w14:textId="2BF343C3" w:rsidR="009F3C98" w:rsidRDefault="009F3C98" w:rsidP="009F3C9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E7B47E3" w14:textId="3E3A272B" w:rsidR="009F3C98" w:rsidRDefault="009F3C98" w:rsidP="009F3C9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Import math</w:t>
      </w:r>
    </w:p>
    <w:p w14:paraId="57FD6261" w14:textId="5DC9ADF5" w:rsidR="009F3C98" w:rsidRDefault="009F3C98" w:rsidP="009F3C9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r  = float(input(“enter the radius of the circle”)</w:t>
      </w:r>
    </w:p>
    <w:p w14:paraId="1D23759C" w14:textId="13A71410" w:rsidR="009F3C98" w:rsidRDefault="009F3C98" w:rsidP="009F3C98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area = 3.14*(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math.pow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((r),2))</w:t>
      </w:r>
    </w:p>
    <w:p w14:paraId="20705DA0" w14:textId="1E0D8389" w:rsidR="00B528E2" w:rsidRDefault="009F3C98" w:rsidP="00F7491E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print(“the area of the circle is : ” ,area)</w:t>
      </w:r>
    </w:p>
    <w:p w14:paraId="077BDE3D" w14:textId="77777777" w:rsidR="00F7491E" w:rsidRPr="00F7491E" w:rsidRDefault="00F7491E" w:rsidP="00F7491E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246C557" w14:textId="34F60083" w:rsidR="0003130F" w:rsidRDefault="0033021B" w:rsidP="0003130F">
      <w:pPr>
        <w:pStyle w:val="ListParagraph"/>
        <w:numPr>
          <w:ilvl w:val="0"/>
          <w:numId w:val="1"/>
        </w:numPr>
        <w:rPr>
          <w:rFonts w:ascii="Helvetica" w:hAnsi="Helvetica" w:cs="Helvetica"/>
          <w:sz w:val="26"/>
          <w:szCs w:val="26"/>
          <w:shd w:val="clear" w:color="auto" w:fill="FFFFFF"/>
        </w:rPr>
      </w:pPr>
      <w:r w:rsidRPr="0033021B"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Python program to print all Prime numbers in an Interva</w:t>
      </w:r>
      <w:r w:rsidR="00E10FEA">
        <w:rPr>
          <w:rFonts w:ascii="Helvetica" w:hAnsi="Helvetica" w:cs="Helvetica"/>
          <w:sz w:val="26"/>
          <w:szCs w:val="26"/>
          <w:shd w:val="clear" w:color="auto" w:fill="FFFFFF"/>
        </w:rPr>
        <w:t>l</w:t>
      </w:r>
    </w:p>
    <w:p w14:paraId="5C7E7608" w14:textId="2612BB12" w:rsidR="0003130F" w:rsidRDefault="0003130F" w:rsidP="0003130F">
      <w:pPr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E18A7E0" w14:textId="12E0D191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lower_value = int(input ("Please, Enter the Lowest Range Value: "))  </w:t>
      </w:r>
    </w:p>
    <w:p w14:paraId="62ECF1CD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upper_value = int(input ("Please, Enter the Upper Range Value: "))  </w:t>
      </w:r>
    </w:p>
    <w:p w14:paraId="37052382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</w:t>
      </w:r>
    </w:p>
    <w:p w14:paraId="5B300A7E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print ("The Prime Numbers in the range are: ")  </w:t>
      </w:r>
    </w:p>
    <w:p w14:paraId="5D0F5C90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for number in range (</w:t>
      </w:r>
      <w:proofErr w:type="spellStart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lower_value</w:t>
      </w:r>
      <w:proofErr w:type="spellEnd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, </w:t>
      </w:r>
      <w:proofErr w:type="spellStart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upper_value</w:t>
      </w:r>
      <w:proofErr w:type="spellEnd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+ 1):  </w:t>
      </w:r>
    </w:p>
    <w:p w14:paraId="315EE385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  if number &gt; 1:  </w:t>
      </w:r>
    </w:p>
    <w:p w14:paraId="204B2BAD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      for </w:t>
      </w:r>
      <w:proofErr w:type="spellStart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i</w:t>
      </w:r>
      <w:proofErr w:type="spellEnd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in range (2, number):  </w:t>
      </w:r>
    </w:p>
    <w:p w14:paraId="7ED754D3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          if (number % </w:t>
      </w:r>
      <w:proofErr w:type="spellStart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i</w:t>
      </w:r>
      <w:proofErr w:type="spellEnd"/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) == 0:  </w:t>
      </w:r>
    </w:p>
    <w:p w14:paraId="25DE1FB6" w14:textId="50462180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              break  </w:t>
      </w:r>
    </w:p>
    <w:p w14:paraId="557342BC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      else:  </w:t>
      </w:r>
    </w:p>
    <w:p w14:paraId="41D41A49" w14:textId="77777777" w:rsidR="0003130F" w:rsidRPr="0003130F" w:rsidRDefault="0003130F" w:rsidP="0003130F">
      <w:pPr>
        <w:spacing w:after="0" w:line="375" w:lineRule="atLeast"/>
        <w:ind w:left="720"/>
        <w:jc w:val="both"/>
        <w:rPr>
          <w:rFonts w:ascii="Arial" w:eastAsia="Times New Roman" w:hAnsi="Arial" w:cs="Arial"/>
          <w:color w:val="000000" w:themeColor="text1"/>
          <w:sz w:val="24"/>
          <w:szCs w:val="24"/>
          <w:lang w:val="en-GB" w:eastAsia="en-GB"/>
        </w:rPr>
      </w:pPr>
      <w:r w:rsidRPr="0003130F">
        <w:rPr>
          <w:rFonts w:ascii="Arial" w:eastAsia="Times New Roman" w:hAnsi="Arial" w:cs="Arial"/>
          <w:color w:val="000000" w:themeColor="text1"/>
          <w:sz w:val="24"/>
          <w:szCs w:val="24"/>
          <w:bdr w:val="none" w:sz="0" w:space="0" w:color="auto" w:frame="1"/>
          <w:lang w:val="en-GB" w:eastAsia="en-GB"/>
        </w:rPr>
        <w:t>            print (number)  </w:t>
      </w:r>
    </w:p>
    <w:p w14:paraId="379F7456" w14:textId="01014342" w:rsidR="0003130F" w:rsidRPr="0003130F" w:rsidRDefault="0003130F" w:rsidP="0003130F">
      <w:pPr>
        <w:pStyle w:val="NoSpacing"/>
        <w:rPr>
          <w:shd w:val="clear" w:color="auto" w:fill="FFFFFF"/>
        </w:rPr>
      </w:pPr>
    </w:p>
    <w:p w14:paraId="3ABBAFF6" w14:textId="360977DE" w:rsidR="00B528E2" w:rsidRDefault="00B528E2" w:rsidP="00B528E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44851D9" w14:textId="77777777" w:rsidR="00F7491E" w:rsidRDefault="00F7491E" w:rsidP="00B528E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9E97B6E" w14:textId="77777777" w:rsidR="00B528E2" w:rsidRDefault="00B528E2" w:rsidP="00B528E2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4592776" w14:textId="0BF61872" w:rsidR="0033021B" w:rsidRDefault="0033021B" w:rsidP="00B528E2">
      <w:pPr>
        <w:pStyle w:val="ListParagraph"/>
        <w:numPr>
          <w:ilvl w:val="0"/>
          <w:numId w:val="1"/>
        </w:numPr>
        <w:ind w:left="567"/>
        <w:rPr>
          <w:rFonts w:ascii="Helvetica" w:hAnsi="Helvetica" w:cs="Helvetica"/>
          <w:sz w:val="26"/>
          <w:szCs w:val="26"/>
          <w:shd w:val="clear" w:color="auto" w:fill="FFFFFF"/>
        </w:rPr>
      </w:pPr>
      <w:r w:rsidRPr="00B528E2">
        <w:rPr>
          <w:rFonts w:ascii="Helvetica" w:hAnsi="Helvetica" w:cs="Helvetica"/>
          <w:sz w:val="26"/>
          <w:szCs w:val="26"/>
          <w:shd w:val="clear" w:color="auto" w:fill="FFFFFF"/>
        </w:rPr>
        <w:t>Python program to check whether a number is Prime or not</w:t>
      </w:r>
    </w:p>
    <w:p w14:paraId="7B147C8A" w14:textId="5BFAC400" w:rsidR="004F2FE8" w:rsidRDefault="004F2FE8" w:rsidP="004F2FE8">
      <w:pPr>
        <w:pStyle w:val="ListParagraph"/>
        <w:ind w:left="567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C3473BF" w14:textId="77777777" w:rsidR="004F2FE8" w:rsidRPr="004F2FE8" w:rsidRDefault="004F2FE8" w:rsidP="004F2FE8">
      <w:pPr>
        <w:pStyle w:val="ListParagraph"/>
        <w:ind w:left="567"/>
        <w:rPr>
          <w:rFonts w:ascii="Helvetica" w:hAnsi="Helvetica" w:cs="Helvetica"/>
          <w:sz w:val="26"/>
          <w:szCs w:val="26"/>
          <w:shd w:val="clear" w:color="auto" w:fill="FFFFFF"/>
        </w:rPr>
      </w:pPr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t>x = int(input("enter a number"))</w:t>
      </w:r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br/>
        <w:t>if x % 2 == 0:</w:t>
      </w:r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br/>
        <w:t xml:space="preserve">   print(x ,"is not a prime no")</w:t>
      </w:r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br/>
      </w:r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br/>
        <w:t>else:</w:t>
      </w:r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br/>
        <w:t xml:space="preserve">   print(</w:t>
      </w:r>
      <w:proofErr w:type="spellStart"/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t>x,"is</w:t>
      </w:r>
      <w:proofErr w:type="spellEnd"/>
      <w:r w:rsidRPr="004F2FE8">
        <w:rPr>
          <w:rFonts w:ascii="Helvetica" w:hAnsi="Helvetica" w:cs="Helvetica"/>
          <w:sz w:val="26"/>
          <w:szCs w:val="26"/>
          <w:shd w:val="clear" w:color="auto" w:fill="FFFFFF"/>
        </w:rPr>
        <w:t xml:space="preserve"> a prime no")</w:t>
      </w:r>
    </w:p>
    <w:p w14:paraId="3E3E163B" w14:textId="77777777" w:rsidR="004F2FE8" w:rsidRPr="00B528E2" w:rsidRDefault="004F2FE8" w:rsidP="004F2FE8">
      <w:pPr>
        <w:pStyle w:val="ListParagraph"/>
        <w:ind w:left="567"/>
        <w:rPr>
          <w:rFonts w:ascii="Helvetica" w:hAnsi="Helvetica" w:cs="Helvetica"/>
          <w:sz w:val="26"/>
          <w:szCs w:val="26"/>
          <w:shd w:val="clear" w:color="auto" w:fill="FFFFFF"/>
        </w:rPr>
      </w:pPr>
    </w:p>
    <w:sectPr w:rsidR="004F2FE8" w:rsidRPr="00B528E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A0D17" w14:textId="77777777" w:rsidR="00881867" w:rsidRDefault="00881867" w:rsidP="008630CE">
      <w:pPr>
        <w:spacing w:after="0" w:line="240" w:lineRule="auto"/>
      </w:pPr>
      <w:r>
        <w:separator/>
      </w:r>
    </w:p>
  </w:endnote>
  <w:endnote w:type="continuationSeparator" w:id="0">
    <w:p w14:paraId="59A6BB68" w14:textId="77777777" w:rsidR="00881867" w:rsidRDefault="00881867" w:rsidP="0086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0F71A" w14:textId="77777777" w:rsidR="008630CE" w:rsidRDefault="008630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DD3D2" w14:textId="77777777" w:rsidR="008630CE" w:rsidRDefault="0086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430B2" w14:textId="77777777" w:rsidR="008630CE" w:rsidRDefault="0086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3274E" w14:textId="77777777" w:rsidR="00881867" w:rsidRDefault="00881867" w:rsidP="008630CE">
      <w:pPr>
        <w:spacing w:after="0" w:line="240" w:lineRule="auto"/>
      </w:pPr>
      <w:r>
        <w:separator/>
      </w:r>
    </w:p>
  </w:footnote>
  <w:footnote w:type="continuationSeparator" w:id="0">
    <w:p w14:paraId="2B5BA710" w14:textId="77777777" w:rsidR="00881867" w:rsidRDefault="00881867" w:rsidP="0086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D5237" w14:textId="1B2CF002" w:rsidR="008630CE" w:rsidRDefault="00000000">
    <w:pPr>
      <w:pStyle w:val="Header"/>
    </w:pPr>
    <w:r>
      <w:rPr>
        <w:noProof/>
      </w:rPr>
      <w:pict w14:anchorId="26003FC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9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B59D7" w14:textId="729BF1A9" w:rsidR="008630CE" w:rsidRDefault="00000000">
    <w:pPr>
      <w:pStyle w:val="Header"/>
    </w:pPr>
    <w:r>
      <w:rPr>
        <w:noProof/>
      </w:rPr>
      <w:pict w14:anchorId="6392D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70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D8343" w14:textId="0FACDD41" w:rsidR="008630CE" w:rsidRDefault="00000000">
    <w:pPr>
      <w:pStyle w:val="Header"/>
    </w:pPr>
    <w:r>
      <w:rPr>
        <w:noProof/>
      </w:rPr>
      <w:pict w14:anchorId="75B0D01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516968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AC1442"/>
    <w:multiLevelType w:val="multilevel"/>
    <w:tmpl w:val="B978D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8881294">
    <w:abstractNumId w:val="0"/>
  </w:num>
  <w:num w:numId="2" w16cid:durableId="346366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tbQ0MjQ2Mzc3NTNR0lEKTi0uzszPAykwqgUAJqIMPSwAAAA="/>
  </w:docVars>
  <w:rsids>
    <w:rsidRoot w:val="00684876"/>
    <w:rsid w:val="0003130F"/>
    <w:rsid w:val="00154691"/>
    <w:rsid w:val="00155FB8"/>
    <w:rsid w:val="00310D68"/>
    <w:rsid w:val="0033021B"/>
    <w:rsid w:val="004E3283"/>
    <w:rsid w:val="004F2FE8"/>
    <w:rsid w:val="00576E65"/>
    <w:rsid w:val="005A1019"/>
    <w:rsid w:val="00684876"/>
    <w:rsid w:val="007C1CAD"/>
    <w:rsid w:val="00841564"/>
    <w:rsid w:val="008630CE"/>
    <w:rsid w:val="00881867"/>
    <w:rsid w:val="009A6E4F"/>
    <w:rsid w:val="009F3C98"/>
    <w:rsid w:val="00A41979"/>
    <w:rsid w:val="00A87E1F"/>
    <w:rsid w:val="00B528E2"/>
    <w:rsid w:val="00BB1020"/>
    <w:rsid w:val="00D80AA9"/>
    <w:rsid w:val="00E10FEA"/>
    <w:rsid w:val="00EE44A5"/>
    <w:rsid w:val="00F74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BB06BE"/>
  <w15:chartTrackingRefBased/>
  <w15:docId w15:val="{8B7EC2D1-268E-48D4-AD0F-76C4BD4FC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0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0CE"/>
  </w:style>
  <w:style w:type="paragraph" w:styleId="Footer">
    <w:name w:val="footer"/>
    <w:basedOn w:val="Normal"/>
    <w:link w:val="FooterChar"/>
    <w:uiPriority w:val="99"/>
    <w:unhideWhenUsed/>
    <w:rsid w:val="008630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0CE"/>
  </w:style>
  <w:style w:type="paragraph" w:styleId="NoSpacing">
    <w:name w:val="No Spacing"/>
    <w:uiPriority w:val="1"/>
    <w:qFormat/>
    <w:rsid w:val="0003130F"/>
    <w:pPr>
      <w:spacing w:after="0" w:line="240" w:lineRule="auto"/>
    </w:pPr>
  </w:style>
  <w:style w:type="character" w:customStyle="1" w:styleId="string">
    <w:name w:val="string"/>
    <w:basedOn w:val="DefaultParagraphFont"/>
    <w:rsid w:val="0003130F"/>
  </w:style>
  <w:style w:type="paragraph" w:customStyle="1" w:styleId="alt">
    <w:name w:val="alt"/>
    <w:basedOn w:val="Normal"/>
    <w:rsid w:val="000313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keyword">
    <w:name w:val="keyword"/>
    <w:basedOn w:val="DefaultParagraphFont"/>
    <w:rsid w:val="0003130F"/>
  </w:style>
  <w:style w:type="character" w:customStyle="1" w:styleId="number">
    <w:name w:val="number"/>
    <w:basedOn w:val="DefaultParagraphFont"/>
    <w:rsid w:val="0003130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2F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2FE8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9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3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9</cp:revision>
  <dcterms:created xsi:type="dcterms:W3CDTF">2021-03-24T11:45:00Z</dcterms:created>
  <dcterms:modified xsi:type="dcterms:W3CDTF">2022-08-01T03:45:00Z</dcterms:modified>
</cp:coreProperties>
</file>